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0ADE79" w14:textId="6D583A70" w:rsidR="004206F3" w:rsidRPr="007A0CFA" w:rsidRDefault="00F0374B" w:rsidP="009817E3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                                                                             </w:t>
      </w:r>
      <w:r w:rsidR="00FB4C8E">
        <w:rPr>
          <w:rFonts w:ascii="Times New Roman" w:hAnsi="Times New Roman"/>
          <w:b w:val="0"/>
          <w:sz w:val="24"/>
          <w:szCs w:val="24"/>
        </w:rPr>
        <w:t xml:space="preserve"> </w:t>
      </w:r>
      <w:r>
        <w:rPr>
          <w:rFonts w:ascii="Times New Roman" w:hAnsi="Times New Roman"/>
          <w:b w:val="0"/>
          <w:sz w:val="24"/>
          <w:szCs w:val="24"/>
          <w:lang w:val="sk-SK"/>
        </w:rPr>
        <w:t>CPBB-MP-2024/002793-001</w:t>
      </w:r>
    </w:p>
    <w:p w14:paraId="00BC55C1" w14:textId="77777777" w:rsidR="009C78E8" w:rsidRPr="00A4328B" w:rsidRDefault="009C78E8" w:rsidP="00E91900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FB42B85" w14:textId="5EF7D294" w:rsidR="004206F3" w:rsidRPr="00FB4C8E" w:rsidRDefault="00177523" w:rsidP="00177523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  <w:r w:rsidRPr="00FB4C8E">
        <w:rPr>
          <w:rFonts w:ascii="Times New Roman" w:hAnsi="Times New Roman"/>
          <w:sz w:val="24"/>
          <w:szCs w:val="24"/>
          <w:lang w:val="sk-SK"/>
        </w:rPr>
        <w:t>Opis predmetu zákazky</w:t>
      </w:r>
    </w:p>
    <w:p w14:paraId="2DF64A89" w14:textId="77777777" w:rsidR="004206F3" w:rsidRPr="00FB4C8E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71EC943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PREDMET ZÁKAZKY</w:t>
      </w:r>
      <w:r w:rsidRPr="00FB4C8E">
        <w:rPr>
          <w:rFonts w:ascii="Times New Roman" w:hAnsi="Times New Roman"/>
          <w:b w:val="0"/>
          <w:sz w:val="24"/>
          <w:szCs w:val="24"/>
        </w:rPr>
        <w:t xml:space="preserve">: </w:t>
      </w:r>
    </w:p>
    <w:p w14:paraId="20436902" w14:textId="77777777" w:rsidR="002960C8" w:rsidRPr="00FB4C8E" w:rsidRDefault="00CF2D8B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„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prav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zostatk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statk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tor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padajú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do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ompetenc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626C30E8" w14:textId="0E02B55D" w:rsidR="00CF2D8B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OR PZ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Žiar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d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Hron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”</w:t>
      </w:r>
    </w:p>
    <w:p w14:paraId="131BBB7A" w14:textId="5BC2FCE1" w:rsidR="00CF2D8B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</w:p>
    <w:p w14:paraId="09797FF8" w14:textId="77777777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redmetom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je </w:t>
      </w:r>
      <w:proofErr w:type="spellStart"/>
      <w:proofErr w:type="gram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reprava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ľudských</w:t>
      </w:r>
      <w:proofErr w:type="spellEnd"/>
      <w:proofErr w:type="gram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ozostatk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a 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ostatk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z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dôvodu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</w:t>
      </w:r>
    </w:p>
    <w:p w14:paraId="14F0DFF3" w14:textId="77777777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otreby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zabezpečiť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revoz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a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uchovanie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ozostatk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a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ostatk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pre </w:t>
      </w:r>
    </w:p>
    <w:p w14:paraId="713DF4BA" w14:textId="77777777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účely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vyšetrovania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a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ďalšieho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konania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orgán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činných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trestnom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konaní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pr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rajsk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391FB867" w14:textId="77777777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iaditeľstv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licaj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bor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Banskej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Bystrici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Okresné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riaditeľstv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lic</w:t>
      </w:r>
      <w:r w:rsidR="002960C8" w:rsidRPr="00FB4C8E">
        <w:rPr>
          <w:rFonts w:ascii="Times New Roman" w:hAnsi="Times New Roman"/>
          <w:b w:val="0"/>
          <w:sz w:val="24"/>
          <w:szCs w:val="24"/>
        </w:rPr>
        <w:t>ajného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zboru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29F3EA46" w14:textId="24A2A58A" w:rsidR="00CF2D8B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2960C8" w:rsidRPr="00FB4C8E">
        <w:rPr>
          <w:rFonts w:ascii="Times New Roman" w:hAnsi="Times New Roman"/>
          <w:b w:val="0"/>
          <w:sz w:val="24"/>
          <w:szCs w:val="24"/>
        </w:rPr>
        <w:t>v 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Žiari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nad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Hronom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súdno-lekárske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racovisko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.</w:t>
      </w:r>
    </w:p>
    <w:p w14:paraId="0D6F46B1" w14:textId="77777777" w:rsidR="00CF2D8B" w:rsidRPr="00FB4C8E" w:rsidRDefault="00CF2D8B" w:rsidP="00CF2D8B">
      <w:pPr>
        <w:pStyle w:val="Default"/>
        <w:jc w:val="both"/>
        <w:rPr>
          <w:noProof/>
          <w:color w:val="auto"/>
        </w:rPr>
      </w:pPr>
    </w:p>
    <w:p w14:paraId="0B8369D4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 xml:space="preserve">Predmetom tejto zákazky je aj prípad, keď je poskytovateľ privolaný na miesto činu a po </w:t>
      </w:r>
    </w:p>
    <w:p w14:paraId="55045D8D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 xml:space="preserve">jeho príchode sa zistí, že nie je nutné telo prevážať na súdno-znaleckú pitvu. V takomto </w:t>
      </w:r>
    </w:p>
    <w:p w14:paraId="5FC10B91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 xml:space="preserve">prípade službukonajúci policajt vystaví potvrdenie o tom, kde bol poskytovateľ privolaný, </w:t>
      </w:r>
    </w:p>
    <w:p w14:paraId="781DF27D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>kedy na miesto prišiel a kedy odišiel. Náklady, ktoré poskytovateľovi pri takomto výjazde</w:t>
      </w:r>
    </w:p>
    <w:p w14:paraId="00F79DD1" w14:textId="37D54048" w:rsidR="00CF2D8B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</w:t>
      </w:r>
      <w:r w:rsidR="00CF2D8B" w:rsidRPr="00FB4C8E">
        <w:rPr>
          <w:noProof/>
          <w:color w:val="auto"/>
        </w:rPr>
        <w:t xml:space="preserve"> vzniknú, budú účtované podľa platného cenníka.</w:t>
      </w:r>
    </w:p>
    <w:p w14:paraId="0DA39246" w14:textId="77777777" w:rsidR="002960C8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</w:p>
    <w:p w14:paraId="17F829AA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kyto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vin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tupova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ú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s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on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NR SR č. 131/2010 Z. z. </w:t>
      </w:r>
    </w:p>
    <w:p w14:paraId="3869DDEA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>o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hrebníctv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(§ 8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ds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4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ís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h)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Jedn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o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voz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ložen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zostatk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78AECB82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>a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statk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d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vád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isponujúc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raziaci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riadení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ted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do 14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025BDE6F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od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kon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údn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itv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ož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ľudsk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zostat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chova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ôsledk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n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35092FAA" w14:textId="3D0FB56D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rgán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činných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restn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na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</w:p>
    <w:p w14:paraId="3C765AFC" w14:textId="77777777" w:rsidR="00CF2D8B" w:rsidRPr="00FB4C8E" w:rsidRDefault="00CF2D8B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</w:rPr>
      </w:pPr>
    </w:p>
    <w:p w14:paraId="238D414D" w14:textId="082C3522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kyto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bezpeč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prav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zostatk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pretržit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čas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 24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hodín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7D0EF2F2" w14:textId="77777777" w:rsidR="00CF2D8B" w:rsidRPr="00FB4C8E" w:rsidRDefault="00CF2D8B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</w:rPr>
      </w:pPr>
    </w:p>
    <w:p w14:paraId="418B3529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sz w:val="24"/>
          <w:szCs w:val="24"/>
        </w:rPr>
        <w:t>SPOLOČNÝ SLOVNÍK OBSTARÁVANIA (HLAVNÝ KÓD CPV):</w:t>
      </w:r>
    </w:p>
    <w:p w14:paraId="14833A7E" w14:textId="77777777" w:rsidR="00CF2D8B" w:rsidRPr="00FB4C8E" w:rsidRDefault="00CF2D8B" w:rsidP="00CF2D8B">
      <w:pPr>
        <w:ind w:firstLine="426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98370000-7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hrebn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úvisiac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lužb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r w:rsidRPr="00FB4C8E">
        <w:rPr>
          <w:rFonts w:ascii="Times New Roman" w:hAnsi="Times New Roman"/>
          <w:b w:val="0"/>
          <w:sz w:val="24"/>
          <w:szCs w:val="24"/>
        </w:rPr>
        <w:cr/>
      </w:r>
    </w:p>
    <w:p w14:paraId="0967AA06" w14:textId="77777777" w:rsidR="00CF2D8B" w:rsidRPr="00FB4C8E" w:rsidRDefault="00CF2D8B" w:rsidP="00CF2D8B">
      <w:pPr>
        <w:pStyle w:val="Default"/>
        <w:numPr>
          <w:ilvl w:val="0"/>
          <w:numId w:val="5"/>
        </w:numPr>
        <w:ind w:left="426" w:hanging="426"/>
        <w:jc w:val="both"/>
        <w:rPr>
          <w:b/>
          <w:color w:val="auto"/>
        </w:rPr>
      </w:pPr>
      <w:r w:rsidRPr="00FB4C8E">
        <w:rPr>
          <w:b/>
          <w:color w:val="auto"/>
        </w:rPr>
        <w:t>ROZDELENIE PREDMETU ZÁKAZKY NA ČASTI:</w:t>
      </w:r>
    </w:p>
    <w:p w14:paraId="68F26F22" w14:textId="2EEB1422" w:rsidR="00CF2D8B" w:rsidRPr="00FB4C8E" w:rsidRDefault="00CF2D8B" w:rsidP="00CF2D8B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proofErr w:type="spellStart"/>
      <w:r w:rsidRPr="00FB4C8E">
        <w:rPr>
          <w:rStyle w:val="Nadpis3Char"/>
          <w:rFonts w:ascii="Times New Roman" w:eastAsiaTheme="minorHAnsi" w:hAnsi="Times New Roman"/>
          <w:sz w:val="24"/>
        </w:rPr>
        <w:t>Predmet</w:t>
      </w:r>
      <w:proofErr w:type="spellEnd"/>
      <w:r w:rsidRPr="00FB4C8E">
        <w:rPr>
          <w:rStyle w:val="Nadpis3Char"/>
          <w:rFonts w:ascii="Times New Roman" w:eastAsiaTheme="minorHAnsi" w:hAnsi="Times New Roman"/>
          <w:sz w:val="24"/>
        </w:rPr>
        <w:t xml:space="preserve"> </w:t>
      </w:r>
      <w:proofErr w:type="spellStart"/>
      <w:r w:rsidRPr="00FB4C8E">
        <w:rPr>
          <w:rStyle w:val="Nadpis3Char"/>
          <w:rFonts w:ascii="Times New Roman" w:eastAsiaTheme="minorHAnsi" w:hAnsi="Times New Roman"/>
          <w:sz w:val="24"/>
        </w:rPr>
        <w:t>zákazky</w:t>
      </w:r>
      <w:proofErr w:type="spellEnd"/>
      <w:r w:rsidRPr="00FB4C8E">
        <w:rPr>
          <w:rStyle w:val="Nadpis3Char"/>
          <w:rFonts w:ascii="Times New Roman" w:eastAsiaTheme="minorHAnsi" w:hAnsi="Times New Roman"/>
          <w:sz w:val="24"/>
        </w:rPr>
        <w:t xml:space="preserve"> </w:t>
      </w:r>
      <w:proofErr w:type="spellStart"/>
      <w:r w:rsidR="002960C8" w:rsidRPr="00FB4C8E">
        <w:rPr>
          <w:rStyle w:val="Nadpis3Char"/>
          <w:rFonts w:ascii="Times New Roman" w:eastAsiaTheme="minorHAnsi" w:hAnsi="Times New Roman"/>
          <w:sz w:val="24"/>
        </w:rPr>
        <w:t>nie</w:t>
      </w:r>
      <w:proofErr w:type="spellEnd"/>
      <w:r w:rsidR="002960C8" w:rsidRPr="00FB4C8E">
        <w:rPr>
          <w:rStyle w:val="Nadpis3Char"/>
          <w:rFonts w:ascii="Times New Roman" w:eastAsiaTheme="minorHAnsi" w:hAnsi="Times New Roman"/>
          <w:sz w:val="24"/>
        </w:rPr>
        <w:t xml:space="preserve"> je </w:t>
      </w:r>
      <w:proofErr w:type="spellStart"/>
      <w:r w:rsidR="002960C8" w:rsidRPr="00FB4C8E">
        <w:rPr>
          <w:rStyle w:val="Nadpis3Char"/>
          <w:rFonts w:ascii="Times New Roman" w:eastAsiaTheme="minorHAnsi" w:hAnsi="Times New Roman"/>
          <w:sz w:val="24"/>
        </w:rPr>
        <w:t>rozdelený</w:t>
      </w:r>
      <w:proofErr w:type="spellEnd"/>
      <w:r w:rsidR="002960C8" w:rsidRPr="00FB4C8E">
        <w:rPr>
          <w:rStyle w:val="Nadpis3Char"/>
          <w:rFonts w:ascii="Times New Roman" w:eastAsiaTheme="minorHAnsi" w:hAnsi="Times New Roman"/>
          <w:sz w:val="24"/>
        </w:rPr>
        <w:t xml:space="preserve"> </w:t>
      </w:r>
      <w:proofErr w:type="spellStart"/>
      <w:r w:rsidR="002960C8" w:rsidRPr="00FB4C8E">
        <w:rPr>
          <w:rStyle w:val="Nadpis3Char"/>
          <w:rFonts w:ascii="Times New Roman" w:eastAsiaTheme="minorHAnsi" w:hAnsi="Times New Roman"/>
          <w:sz w:val="24"/>
        </w:rPr>
        <w:t>na</w:t>
      </w:r>
      <w:proofErr w:type="spellEnd"/>
      <w:r w:rsidR="002960C8" w:rsidRPr="00FB4C8E">
        <w:rPr>
          <w:rStyle w:val="Nadpis3Char"/>
          <w:rFonts w:ascii="Times New Roman" w:eastAsiaTheme="minorHAnsi" w:hAnsi="Times New Roman"/>
          <w:sz w:val="24"/>
        </w:rPr>
        <w:t xml:space="preserve"> </w:t>
      </w:r>
      <w:proofErr w:type="spellStart"/>
      <w:r w:rsidR="002960C8" w:rsidRPr="00FB4C8E">
        <w:rPr>
          <w:rStyle w:val="Nadpis3Char"/>
          <w:rFonts w:ascii="Times New Roman" w:eastAsiaTheme="minorHAnsi" w:hAnsi="Times New Roman"/>
          <w:sz w:val="24"/>
        </w:rPr>
        <w:t>časti</w:t>
      </w:r>
      <w:proofErr w:type="spellEnd"/>
      <w:r w:rsidR="002960C8" w:rsidRPr="00FB4C8E">
        <w:rPr>
          <w:rStyle w:val="Nadpis3Char"/>
          <w:rFonts w:ascii="Times New Roman" w:eastAsiaTheme="minorHAnsi" w:hAnsi="Times New Roman"/>
          <w:sz w:val="24"/>
        </w:rPr>
        <w:t>.</w:t>
      </w:r>
    </w:p>
    <w:p w14:paraId="0B702389" w14:textId="77777777" w:rsidR="002960C8" w:rsidRPr="00FB4C8E" w:rsidRDefault="002960C8" w:rsidP="00CF2D8B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</w:p>
    <w:p w14:paraId="7D162348" w14:textId="5AFAF154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 xml:space="preserve">MIESTO POSKYTNUTIA SLUŽBY: </w:t>
      </w:r>
    </w:p>
    <w:p w14:paraId="3EAC9E0C" w14:textId="4C4268D8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inisterstv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nútr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lovenskej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epubliky</w:t>
      </w:r>
      <w:proofErr w:type="spellEnd"/>
    </w:p>
    <w:p w14:paraId="7F37FF88" w14:textId="6A4C62F5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rajsk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iaditeľstv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licaj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bor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Banskej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Bystrici</w:t>
      </w:r>
      <w:proofErr w:type="spellEnd"/>
    </w:p>
    <w:p w14:paraId="2253080F" w14:textId="437405E0" w:rsidR="002960C8" w:rsidRPr="00FB4C8E" w:rsidRDefault="002960C8" w:rsidP="002960C8">
      <w:pPr>
        <w:jc w:val="both"/>
        <w:rPr>
          <w:rFonts w:ascii="Times New Roman" w:hAnsi="Times New Roman"/>
          <w:b w:val="0"/>
          <w:color w:val="000000"/>
          <w:sz w:val="24"/>
          <w:szCs w:val="24"/>
        </w:rPr>
      </w:pPr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      9.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mája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1, Banská Bystrica 974 86</w:t>
      </w:r>
    </w:p>
    <w:p w14:paraId="6668E078" w14:textId="77777777" w:rsidR="002960C8" w:rsidRPr="00FB4C8E" w:rsidRDefault="002960C8" w:rsidP="002960C8">
      <w:pPr>
        <w:pStyle w:val="Odsekzoznamu"/>
        <w:jc w:val="both"/>
        <w:rPr>
          <w:rFonts w:ascii="Times New Roman" w:hAnsi="Times New Roman"/>
          <w:b w:val="0"/>
          <w:color w:val="000000"/>
          <w:sz w:val="24"/>
          <w:szCs w:val="24"/>
        </w:rPr>
      </w:pPr>
    </w:p>
    <w:p w14:paraId="7FF705DD" w14:textId="15ED9689" w:rsidR="002960C8" w:rsidRDefault="002960C8" w:rsidP="002960C8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Okresné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riaditeľstvo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Policajného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zboru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</w:t>
      </w:r>
      <w:r w:rsidR="00493085">
        <w:rPr>
          <w:rFonts w:ascii="Times New Roman" w:hAnsi="Times New Roman"/>
          <w:b w:val="0"/>
          <w:color w:val="000000"/>
          <w:sz w:val="24"/>
          <w:szCs w:val="24"/>
        </w:rPr>
        <w:t xml:space="preserve">v </w:t>
      </w:r>
      <w:proofErr w:type="spellStart"/>
      <w:r w:rsidR="00493085">
        <w:rPr>
          <w:rFonts w:ascii="Times New Roman" w:hAnsi="Times New Roman"/>
          <w:b w:val="0"/>
          <w:bCs/>
          <w:sz w:val="24"/>
          <w:szCs w:val="24"/>
        </w:rPr>
        <w:t>Žiari</w:t>
      </w:r>
      <w:proofErr w:type="spellEnd"/>
      <w:r w:rsidR="00493085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493085">
        <w:rPr>
          <w:rFonts w:ascii="Times New Roman" w:hAnsi="Times New Roman"/>
          <w:b w:val="0"/>
          <w:bCs/>
          <w:sz w:val="24"/>
          <w:szCs w:val="24"/>
        </w:rPr>
        <w:t>nad</w:t>
      </w:r>
      <w:proofErr w:type="spellEnd"/>
      <w:r w:rsidR="00493085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493085">
        <w:rPr>
          <w:rFonts w:ascii="Times New Roman" w:hAnsi="Times New Roman"/>
          <w:b w:val="0"/>
          <w:bCs/>
          <w:sz w:val="24"/>
          <w:szCs w:val="24"/>
        </w:rPr>
        <w:t>Hronom</w:t>
      </w:r>
      <w:proofErr w:type="spellEnd"/>
    </w:p>
    <w:p w14:paraId="56B4BC64" w14:textId="0185AAC6" w:rsidR="00493085" w:rsidRDefault="00493085" w:rsidP="002960C8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 xml:space="preserve">       M. </w:t>
      </w:r>
      <w:proofErr w:type="spellStart"/>
      <w:r>
        <w:rPr>
          <w:rFonts w:ascii="Times New Roman" w:hAnsi="Times New Roman"/>
          <w:b w:val="0"/>
          <w:bCs/>
          <w:sz w:val="24"/>
          <w:szCs w:val="24"/>
        </w:rPr>
        <w:t>Chrásteka</w:t>
      </w:r>
      <w:proofErr w:type="spellEnd"/>
      <w:r>
        <w:rPr>
          <w:rFonts w:ascii="Times New Roman" w:hAnsi="Times New Roman"/>
          <w:b w:val="0"/>
          <w:bCs/>
          <w:sz w:val="24"/>
          <w:szCs w:val="24"/>
        </w:rPr>
        <w:t xml:space="preserve"> 586/27, 965 01 </w:t>
      </w:r>
      <w:proofErr w:type="spellStart"/>
      <w:r>
        <w:rPr>
          <w:rFonts w:ascii="Times New Roman" w:hAnsi="Times New Roman"/>
          <w:b w:val="0"/>
          <w:bCs/>
          <w:sz w:val="24"/>
          <w:szCs w:val="24"/>
        </w:rPr>
        <w:t>Žiar</w:t>
      </w:r>
      <w:proofErr w:type="spellEnd"/>
      <w:r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bCs/>
          <w:sz w:val="24"/>
          <w:szCs w:val="24"/>
        </w:rPr>
        <w:t>nad</w:t>
      </w:r>
      <w:proofErr w:type="spellEnd"/>
      <w:r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bCs/>
          <w:sz w:val="24"/>
          <w:szCs w:val="24"/>
        </w:rPr>
        <w:t>Hronom</w:t>
      </w:r>
      <w:proofErr w:type="spellEnd"/>
    </w:p>
    <w:p w14:paraId="264C943D" w14:textId="3BD674B5" w:rsidR="00CF2D8B" w:rsidRPr="00FB4C8E" w:rsidRDefault="00CF2D8B" w:rsidP="00CF2D8B">
      <w:pPr>
        <w:jc w:val="both"/>
        <w:rPr>
          <w:rFonts w:ascii="Times New Roman" w:hAnsi="Times New Roman"/>
          <w:b w:val="0"/>
          <w:sz w:val="24"/>
          <w:szCs w:val="24"/>
        </w:rPr>
      </w:pPr>
    </w:p>
    <w:p w14:paraId="62DF9C75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LEHOTA NA PREDKLADANIE PONÚK</w:t>
      </w:r>
      <w:r w:rsidRPr="00FB4C8E">
        <w:rPr>
          <w:rStyle w:val="Nadpis3Char"/>
          <w:rFonts w:ascii="Times New Roman" w:eastAsiaTheme="minorHAnsi" w:hAnsi="Times New Roman"/>
          <w:sz w:val="24"/>
        </w:rPr>
        <w:t>:</w:t>
      </w:r>
    </w:p>
    <w:p w14:paraId="37822C77" w14:textId="68F3C70E" w:rsidR="00CF2D8B" w:rsidRPr="00FB4C8E" w:rsidRDefault="00CF2D8B" w:rsidP="00CF2D8B">
      <w:pPr>
        <w:ind w:firstLine="426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Dátum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: </w:t>
      </w:r>
      <w:r w:rsidRPr="00FB4C8E">
        <w:rPr>
          <w:rFonts w:ascii="Times New Roman" w:hAnsi="Times New Roman"/>
          <w:b w:val="0"/>
          <w:sz w:val="24"/>
          <w:szCs w:val="24"/>
        </w:rPr>
        <w:tab/>
        <w:t>1</w:t>
      </w:r>
      <w:r w:rsidR="002960C8" w:rsidRPr="00FB4C8E">
        <w:rPr>
          <w:rFonts w:ascii="Times New Roman" w:hAnsi="Times New Roman"/>
          <w:b w:val="0"/>
          <w:sz w:val="24"/>
          <w:szCs w:val="24"/>
        </w:rPr>
        <w:t>5</w:t>
      </w:r>
      <w:r w:rsidRPr="00FB4C8E">
        <w:rPr>
          <w:rFonts w:ascii="Times New Roman" w:hAnsi="Times New Roman"/>
          <w:b w:val="0"/>
          <w:sz w:val="24"/>
          <w:szCs w:val="24"/>
        </w:rPr>
        <w:t>.10.2024</w:t>
      </w:r>
    </w:p>
    <w:p w14:paraId="17F0A3A8" w14:textId="00C021B1" w:rsidR="00CF2D8B" w:rsidRPr="00FB4C8E" w:rsidRDefault="00CF2D8B" w:rsidP="00CF2D8B">
      <w:pPr>
        <w:ind w:firstLine="426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Čas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:</w:t>
      </w:r>
      <w:r w:rsidRPr="00FB4C8E">
        <w:rPr>
          <w:rFonts w:ascii="Times New Roman" w:hAnsi="Times New Roman"/>
          <w:b w:val="0"/>
          <w:sz w:val="24"/>
          <w:szCs w:val="24"/>
        </w:rPr>
        <w:tab/>
      </w:r>
      <w:r w:rsidR="002960C8" w:rsidRPr="00FB4C8E">
        <w:rPr>
          <w:rFonts w:ascii="Times New Roman" w:hAnsi="Times New Roman"/>
          <w:b w:val="0"/>
          <w:sz w:val="24"/>
          <w:szCs w:val="24"/>
        </w:rPr>
        <w:t>09</w:t>
      </w:r>
      <w:r w:rsidRPr="00FB4C8E">
        <w:rPr>
          <w:rFonts w:ascii="Times New Roman" w:hAnsi="Times New Roman"/>
          <w:b w:val="0"/>
          <w:sz w:val="24"/>
          <w:szCs w:val="24"/>
        </w:rPr>
        <w:t>:00</w:t>
      </w:r>
    </w:p>
    <w:p w14:paraId="05C31005" w14:textId="77777777" w:rsidR="00CF2D8B" w:rsidRPr="00FB4C8E" w:rsidRDefault="00CF2D8B" w:rsidP="00CF2D8B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</w:p>
    <w:p w14:paraId="0BB0ECDE" w14:textId="09B80209" w:rsidR="00CF2D8B" w:rsidRPr="00FB4C8E" w:rsidRDefault="00CF2D8B" w:rsidP="00FB4C8E">
      <w:pPr>
        <w:ind w:firstLine="426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nuk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ložená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plynutí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lehot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ebud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radená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do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yhodnocova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1D7BACEF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lastRenderedPageBreak/>
        <w:t>SPÔSOB PREDKLADANIA PONÚK:</w:t>
      </w:r>
    </w:p>
    <w:p w14:paraId="2CA60DB7" w14:textId="77777777" w:rsidR="00CF2D8B" w:rsidRPr="00FB4C8E" w:rsidRDefault="00CF2D8B" w:rsidP="00CF2D8B">
      <w:pPr>
        <w:pStyle w:val="Default"/>
        <w:ind w:firstLine="426"/>
        <w:jc w:val="both"/>
        <w:rPr>
          <w:rFonts w:eastAsiaTheme="minorHAnsi"/>
          <w:color w:val="000000" w:themeColor="text1"/>
          <w:shd w:val="clear" w:color="auto" w:fill="FFFFFF"/>
        </w:rPr>
      </w:pPr>
      <w:r w:rsidRPr="00FB4C8E">
        <w:rPr>
          <w:rFonts w:eastAsiaTheme="minorHAnsi"/>
          <w:color w:val="000000" w:themeColor="text1"/>
          <w:shd w:val="clear" w:color="auto" w:fill="FFFFFF"/>
        </w:rPr>
        <w:t xml:space="preserve">Ponuky je možné predkladať prostredníctvom systému JOSEPHINE. </w:t>
      </w:r>
    </w:p>
    <w:p w14:paraId="4812ACC2" w14:textId="52B72501" w:rsidR="00CF2D8B" w:rsidRPr="00FB4C8E" w:rsidRDefault="00CF2D8B" w:rsidP="00CF2D8B">
      <w:pPr>
        <w:rPr>
          <w:rFonts w:ascii="Times New Roman" w:hAnsi="Times New Roman"/>
          <w:sz w:val="24"/>
          <w:szCs w:val="24"/>
        </w:rPr>
      </w:pPr>
    </w:p>
    <w:p w14:paraId="0F7A7967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PODMIENKY ÚČASTI</w:t>
      </w:r>
    </w:p>
    <w:p w14:paraId="68901F9C" w14:textId="77777777" w:rsidR="00CF2D8B" w:rsidRPr="00FB4C8E" w:rsidRDefault="00CF2D8B" w:rsidP="002960C8">
      <w:pPr>
        <w:pStyle w:val="Nadpis3"/>
        <w:numPr>
          <w:ilvl w:val="0"/>
          <w:numId w:val="7"/>
        </w:numPr>
        <w:spacing w:before="0" w:beforeAutospacing="0" w:after="0" w:afterAutospacing="0"/>
        <w:ind w:left="851"/>
        <w:rPr>
          <w:rFonts w:ascii="Times New Roman" w:hAnsi="Times New Roman"/>
          <w:b w:val="0"/>
          <w:sz w:val="24"/>
        </w:rPr>
      </w:pPr>
      <w:r w:rsidRPr="00FB4C8E">
        <w:rPr>
          <w:rFonts w:ascii="Times New Roman" w:hAnsi="Times New Roman"/>
          <w:b w:val="0"/>
          <w:sz w:val="24"/>
        </w:rPr>
        <w:t xml:space="preserve">Vypracovaná cenová ponuka zaslaná prostredníctvom systému JOSEPHINE </w:t>
      </w:r>
    </w:p>
    <w:p w14:paraId="7C19908A" w14:textId="0912FE35" w:rsidR="00CF2D8B" w:rsidRPr="00FB4C8E" w:rsidRDefault="00CF2D8B" w:rsidP="002960C8">
      <w:pPr>
        <w:pStyle w:val="Odsekzoznamu"/>
        <w:numPr>
          <w:ilvl w:val="0"/>
          <w:numId w:val="7"/>
        </w:numPr>
        <w:ind w:left="851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Fotokóp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doklad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o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právnení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skytova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lužb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(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živnostensk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právne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ýpis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zo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živnostensk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egistr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in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ež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živnostensk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právne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ydan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dľ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sobitn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pis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ýpis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z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chod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egistr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)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tvrde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ísluš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rgán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, v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torom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usí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by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písan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met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dnika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právňujúci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chádzač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doda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žadova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met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ákaz</w:t>
      </w:r>
      <w:r w:rsidR="00FB4C8E">
        <w:rPr>
          <w:rFonts w:ascii="Times New Roman" w:hAnsi="Times New Roman"/>
          <w:b w:val="0"/>
          <w:sz w:val="24"/>
          <w:szCs w:val="24"/>
        </w:rPr>
        <w:t>k</w:t>
      </w:r>
      <w:r w:rsidRPr="00FB4C8E">
        <w:rPr>
          <w:rFonts w:ascii="Times New Roman" w:hAnsi="Times New Roman"/>
          <w:b w:val="0"/>
          <w:sz w:val="24"/>
          <w:szCs w:val="24"/>
        </w:rPr>
        <w:t>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. </w:t>
      </w:r>
    </w:p>
    <w:p w14:paraId="03328F39" w14:textId="1A7FA975" w:rsidR="002960C8" w:rsidRPr="00FB4C8E" w:rsidRDefault="002960C8" w:rsidP="002960C8">
      <w:pPr>
        <w:pStyle w:val="Odsekzoznamu"/>
        <w:numPr>
          <w:ilvl w:val="0"/>
          <w:numId w:val="7"/>
        </w:numPr>
        <w:ind w:left="851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eastAsia="Calibri" w:hAnsi="Times New Roman"/>
          <w:b w:val="0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.</w:t>
      </w:r>
    </w:p>
    <w:p w14:paraId="2E94B343" w14:textId="77777777" w:rsidR="002960C8" w:rsidRPr="00FB4C8E" w:rsidRDefault="002960C8" w:rsidP="002960C8">
      <w:pPr>
        <w:pStyle w:val="Odsekzoznamu"/>
        <w:ind w:left="851"/>
        <w:rPr>
          <w:rFonts w:ascii="Times New Roman" w:hAnsi="Times New Roman"/>
          <w:b w:val="0"/>
          <w:sz w:val="24"/>
          <w:szCs w:val="24"/>
        </w:rPr>
      </w:pPr>
    </w:p>
    <w:p w14:paraId="001C0B3F" w14:textId="230060D4" w:rsidR="00CF2D8B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sz w:val="24"/>
          <w:szCs w:val="24"/>
        </w:rPr>
        <w:t xml:space="preserve">  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požaduj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ložen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riginál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úradn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veren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óp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r w:rsidRPr="00FB4C8E">
        <w:rPr>
          <w:rFonts w:ascii="Times New Roman" w:hAnsi="Times New Roman"/>
          <w:b w:val="0"/>
          <w:sz w:val="24"/>
          <w:szCs w:val="24"/>
        </w:rPr>
        <w:t xml:space="preserve">  </w:t>
      </w:r>
    </w:p>
    <w:p w14:paraId="608F7676" w14:textId="098DD096" w:rsidR="002960C8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yšš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veden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doklad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3B3CB17A" w14:textId="0E9656F7" w:rsidR="00CF2D8B" w:rsidRPr="00FB4C8E" w:rsidRDefault="00CF2D8B" w:rsidP="00CF2D8B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</w:p>
    <w:p w14:paraId="22715E61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KRITÉRIA VYHODNOTENIA PONÚK</w:t>
      </w:r>
    </w:p>
    <w:p w14:paraId="01D8E96B" w14:textId="77777777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noProof/>
          <w:sz w:val="24"/>
          <w:szCs w:val="24"/>
          <w:lang w:eastAsia="sk-SK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Jediným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ritériom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yhodnote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núk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elková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jnižš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en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k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účet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ien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el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 </w:t>
      </w:r>
    </w:p>
    <w:p w14:paraId="7D331863" w14:textId="77777777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met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staráva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(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účet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ien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bod 1. a bod 2.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tabuľk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). V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ípad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ovnosti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účt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ien</w:t>
      </w:r>
      <w:proofErr w:type="spellEnd"/>
    </w:p>
    <w:p w14:paraId="1427D2B5" w14:textId="77777777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ozhodova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nuk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chádzač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s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ižšo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eno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1 km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voz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z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iest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ýjazd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54E16601" w14:textId="11A271FF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iest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rče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(bod 1.).</w:t>
      </w:r>
    </w:p>
    <w:p w14:paraId="046DCE8F" w14:textId="38930B89" w:rsidR="002960C8" w:rsidRDefault="002960C8" w:rsidP="002960C8">
      <w:pPr>
        <w:rPr>
          <w:rFonts w:ascii="Times New Roman" w:hAnsi="Times New Roman"/>
          <w:b w:val="0"/>
          <w:sz w:val="24"/>
          <w:szCs w:val="24"/>
        </w:rPr>
      </w:pPr>
    </w:p>
    <w:p w14:paraId="7C2E5D62" w14:textId="77777777" w:rsidR="00493085" w:rsidRPr="00FB4C8E" w:rsidRDefault="00493085" w:rsidP="002960C8">
      <w:pPr>
        <w:rPr>
          <w:rFonts w:ascii="Times New Roman" w:hAnsi="Times New Roman"/>
          <w:b w:val="0"/>
          <w:sz w:val="24"/>
          <w:szCs w:val="24"/>
        </w:rPr>
      </w:pPr>
    </w:p>
    <w:tbl>
      <w:tblPr>
        <w:tblW w:w="808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6"/>
        <w:gridCol w:w="4386"/>
        <w:gridCol w:w="1559"/>
        <w:gridCol w:w="1559"/>
      </w:tblGrid>
      <w:tr w:rsidR="002960C8" w:rsidRPr="00FB4C8E" w14:paraId="2B07415B" w14:textId="77777777" w:rsidTr="00E93727">
        <w:tc>
          <w:tcPr>
            <w:tcW w:w="5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99EA51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  <w:p w14:paraId="42BED8E7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bod</w:t>
            </w:r>
          </w:p>
        </w:tc>
        <w:tc>
          <w:tcPr>
            <w:tcW w:w="43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93E797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  <w:p w14:paraId="7B28653E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názov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služby</w:t>
            </w:r>
            <w:proofErr w:type="spellEnd"/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C0F01C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úkon</w:t>
            </w:r>
            <w:proofErr w:type="spellEnd"/>
          </w:p>
          <w:p w14:paraId="1FC8544A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v € bez DPH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635666DC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úkon</w:t>
            </w:r>
            <w:proofErr w:type="spellEnd"/>
          </w:p>
          <w:p w14:paraId="04B4E6CF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v € s DPH</w:t>
            </w:r>
          </w:p>
        </w:tc>
      </w:tr>
      <w:tr w:rsidR="002960C8" w:rsidRPr="00FB4C8E" w14:paraId="6D38E0CE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6315B3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446579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1 km (z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miest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výjazdu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miesto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určeni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a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späť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F58695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C38E1BD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33C86FC4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15342D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7F6735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Manipuláci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so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osnulým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A73352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D68AD2C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40150738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747291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5BFFA4" w14:textId="0FEA772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Použitie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chladiaceho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boxu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deň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6AFDB0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C930AE0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7C6D24DA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C2D301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570CE" w14:textId="6ECAD7B4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Použitie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mraziaceho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boxu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deň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656574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1F20315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3F2728D6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2BB270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69343F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Použitie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transportného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vaku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ks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6529F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99C604C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42146640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5682CA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4728B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Čakaci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dob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hod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.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0B45AB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B7C7EAD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5C6760F0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36FF5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AC127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Dezinfekci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vozidl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ks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A0C305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D666616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49D78A3E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FEB647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3622A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Súčet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ien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(bod 2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F9AAB8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D1716EF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03844044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DF47EF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D78CBE" w14:textId="77777777" w:rsidR="002960C8" w:rsidRPr="00FB4C8E" w:rsidRDefault="002960C8" w:rsidP="00E93727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sz w:val="24"/>
                <w:szCs w:val="24"/>
              </w:rPr>
              <w:t>Súčet</w:t>
            </w:r>
            <w:proofErr w:type="spellEnd"/>
            <w:r w:rsidRPr="00FB4C8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sz w:val="24"/>
                <w:szCs w:val="24"/>
              </w:rPr>
              <w:t>cien</w:t>
            </w:r>
            <w:proofErr w:type="spellEnd"/>
            <w:r w:rsidRPr="00FB4C8E">
              <w:rPr>
                <w:rFonts w:ascii="Times New Roman" w:hAnsi="Times New Roman"/>
                <w:sz w:val="24"/>
                <w:szCs w:val="24"/>
              </w:rPr>
              <w:t xml:space="preserve"> (bod 1+2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3F24AD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6EB78D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</w:tr>
    </w:tbl>
    <w:p w14:paraId="530E069A" w14:textId="58F74EDD" w:rsidR="00CF2D8B" w:rsidRDefault="00CF2D8B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22995671" w14:textId="77777777" w:rsidR="00937B4A" w:rsidRPr="00FB4C8E" w:rsidRDefault="00937B4A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43FCE83A" w14:textId="18BFCB3F" w:rsidR="00937B4A" w:rsidRDefault="00CF2D8B" w:rsidP="00937B4A">
      <w:pPr>
        <w:pStyle w:val="Nzov"/>
        <w:jc w:val="left"/>
        <w:rPr>
          <w:b w:val="0"/>
          <w:noProof/>
          <w:sz w:val="24"/>
          <w:szCs w:val="24"/>
        </w:rPr>
      </w:pPr>
      <w:r w:rsidRPr="00FB4C8E">
        <w:rPr>
          <w:b w:val="0"/>
          <w:noProof/>
          <w:sz w:val="24"/>
          <w:szCs w:val="24"/>
        </w:rPr>
        <w:t>Na základe výsledku vyhodnotenia ponúk bude určený úspešný uchádzač</w:t>
      </w:r>
      <w:r w:rsidR="00197EDF" w:rsidRPr="00FB4C8E">
        <w:rPr>
          <w:b w:val="0"/>
          <w:noProof/>
          <w:sz w:val="24"/>
          <w:szCs w:val="24"/>
        </w:rPr>
        <w:t>.</w:t>
      </w:r>
      <w:r w:rsidR="00937B4A">
        <w:rPr>
          <w:b w:val="0"/>
          <w:noProof/>
          <w:sz w:val="24"/>
          <w:szCs w:val="24"/>
        </w:rPr>
        <w:t xml:space="preserve">Všetkých </w:t>
      </w:r>
      <w:r w:rsidRPr="00FB4C8E">
        <w:rPr>
          <w:b w:val="0"/>
          <w:noProof/>
          <w:sz w:val="24"/>
          <w:szCs w:val="24"/>
        </w:rPr>
        <w:t>uchádzačov bude verejný obstarávateľ i</w:t>
      </w:r>
      <w:r w:rsidR="00937B4A">
        <w:rPr>
          <w:b w:val="0"/>
          <w:noProof/>
          <w:sz w:val="24"/>
          <w:szCs w:val="24"/>
        </w:rPr>
        <w:t>nformovať o výsledku vyhodnotenia</w:t>
      </w:r>
      <w:r w:rsidRPr="00FB4C8E">
        <w:rPr>
          <w:b w:val="0"/>
          <w:noProof/>
          <w:sz w:val="24"/>
          <w:szCs w:val="24"/>
        </w:rPr>
        <w:t xml:space="preserve"> ponúk.</w:t>
      </w:r>
      <w:r w:rsidR="00937B4A">
        <w:rPr>
          <w:b w:val="0"/>
          <w:noProof/>
          <w:sz w:val="24"/>
          <w:szCs w:val="24"/>
        </w:rPr>
        <w:t xml:space="preserve"> </w:t>
      </w:r>
    </w:p>
    <w:p w14:paraId="602F3102" w14:textId="77777777" w:rsidR="00937B4A" w:rsidRDefault="00937B4A" w:rsidP="00937B4A">
      <w:pPr>
        <w:pStyle w:val="Nzov"/>
        <w:jc w:val="left"/>
        <w:rPr>
          <w:b w:val="0"/>
          <w:sz w:val="24"/>
          <w:szCs w:val="24"/>
        </w:rPr>
      </w:pPr>
      <w:r w:rsidRPr="00937B4A">
        <w:rPr>
          <w:b w:val="0"/>
          <w:noProof/>
          <w:sz w:val="24"/>
          <w:szCs w:val="24"/>
        </w:rPr>
        <w:t xml:space="preserve">Výsledkom verejného obstarávania bude </w:t>
      </w:r>
      <w:r w:rsidRPr="00937B4A">
        <w:rPr>
          <w:b w:val="0"/>
          <w:sz w:val="24"/>
          <w:szCs w:val="24"/>
        </w:rPr>
        <w:t>z</w:t>
      </w:r>
      <w:r w:rsidRPr="00937B4A">
        <w:rPr>
          <w:b w:val="0"/>
          <w:sz w:val="24"/>
          <w:szCs w:val="24"/>
        </w:rPr>
        <w:t>mluva o preprave ľudských pozostatkov a </w:t>
      </w:r>
    </w:p>
    <w:p w14:paraId="1784840C" w14:textId="4EED0628" w:rsidR="00937B4A" w:rsidRPr="00937B4A" w:rsidRDefault="00937B4A" w:rsidP="00937B4A">
      <w:pPr>
        <w:pStyle w:val="Nzov"/>
        <w:jc w:val="left"/>
        <w:rPr>
          <w:b w:val="0"/>
          <w:sz w:val="24"/>
          <w:szCs w:val="24"/>
        </w:rPr>
      </w:pPr>
      <w:r w:rsidRPr="00937B4A">
        <w:rPr>
          <w:b w:val="0"/>
          <w:sz w:val="24"/>
          <w:szCs w:val="24"/>
        </w:rPr>
        <w:t xml:space="preserve">ľudských ostatkov </w:t>
      </w:r>
    </w:p>
    <w:p w14:paraId="5C2034BC" w14:textId="0A025BB2" w:rsidR="00CF2D8B" w:rsidRPr="00937B4A" w:rsidRDefault="00CF2D8B" w:rsidP="002960C8">
      <w:pPr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5A93F4A0" w14:textId="13CACDA7" w:rsidR="00CF2D8B" w:rsidRPr="00937B4A" w:rsidRDefault="00CF2D8B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28C76A69" w14:textId="7332D9D9" w:rsidR="00197EDF" w:rsidRPr="00FB4C8E" w:rsidRDefault="00197EDF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07D281A7" w14:textId="6F9604F0" w:rsidR="00FB4C8E" w:rsidRPr="00FB4C8E" w:rsidRDefault="00FB4C8E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2F79E60D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lastRenderedPageBreak/>
        <w:t>PODMIENKY TÝKAJÚCE SA ZMLUVY:</w:t>
      </w:r>
    </w:p>
    <w:p w14:paraId="3FE41694" w14:textId="77777777" w:rsidR="00197EDF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ôž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sla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áväznú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jednávk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úspešném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chádzačovi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len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118FDDB2" w14:textId="77777777" w:rsidR="00197EDF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poklad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ž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pĺň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/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plní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šetk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žiadavk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erej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starávateľ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veden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tejt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r w:rsidR="00197EDF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36C24855" w14:textId="26D0C11E" w:rsidR="00197EDF" w:rsidRPr="00FB4C8E" w:rsidRDefault="00CF2D8B" w:rsidP="00FB4C8E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ýzv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6B2D4D5C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hradzuj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áv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ýsledk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oht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tup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dáv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46F777D3" w14:textId="4ECBBCB7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vystavi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k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</w:p>
    <w:p w14:paraId="7F2EE4A3" w14:textId="70A9DD78" w:rsidR="00197EDF" w:rsidRPr="00FB4C8E" w:rsidRDefault="00FB4C8E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Cenov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nuk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stáv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latnost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čas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cel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b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rv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- d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čerp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36F3E636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inanč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proofErr w:type="gramStart"/>
      <w:r w:rsidR="00CF2D8B" w:rsidRPr="00FB4C8E">
        <w:rPr>
          <w:rFonts w:ascii="Times New Roman" w:hAnsi="Times New Roman"/>
          <w:b w:val="0"/>
          <w:sz w:val="24"/>
          <w:szCs w:val="24"/>
        </w:rPr>
        <w:t>limit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pokladanej</w:t>
      </w:r>
      <w:proofErr w:type="spellEnd"/>
      <w:proofErr w:type="gram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hodnot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ú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hrnut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šet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áklad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 </w:t>
      </w:r>
    </w:p>
    <w:p w14:paraId="472DA6BB" w14:textId="00C12FDE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inanč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limit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d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čerp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limit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7</w:t>
      </w:r>
      <w:r w:rsidRPr="00FB4C8E">
        <w:rPr>
          <w:rFonts w:ascii="Times New Roman" w:hAnsi="Times New Roman"/>
          <w:b w:val="0"/>
          <w:sz w:val="24"/>
          <w:szCs w:val="24"/>
        </w:rPr>
        <w:t> </w:t>
      </w:r>
      <w:r w:rsidR="00CF2D8B" w:rsidRPr="00FB4C8E">
        <w:rPr>
          <w:rFonts w:ascii="Times New Roman" w:hAnsi="Times New Roman"/>
          <w:b w:val="0"/>
          <w:sz w:val="24"/>
          <w:szCs w:val="24"/>
        </w:rPr>
        <w:t>000</w:t>
      </w:r>
      <w:r w:rsidRPr="00FB4C8E">
        <w:rPr>
          <w:rFonts w:ascii="Times New Roman" w:hAnsi="Times New Roman"/>
          <w:b w:val="0"/>
          <w:sz w:val="24"/>
          <w:szCs w:val="24"/>
        </w:rPr>
        <w:t>,00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€ bez DPH.</w:t>
      </w:r>
    </w:p>
    <w:p w14:paraId="74BF5878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lužb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an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dľ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trieb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o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</w:t>
      </w:r>
    </w:p>
    <w:p w14:paraId="7B9F69CC" w14:textId="164058F0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tor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ôž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y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alizova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elefonic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ísomn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elektronic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</w:p>
    <w:p w14:paraId="058FD48C" w14:textId="5965D4A5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kytnut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lužb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alizova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kamžit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ruče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2CFD9D0C" w14:textId="17933464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davo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n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lohov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latb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poskytuj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4F30C7E8" w14:textId="0BB07D13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N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staven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aktúr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s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inimáln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30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ňov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b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platnost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7A7BCE88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Úhrad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met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alizovan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orm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ezhotovost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latob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tyk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196D34F9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ostredníctv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inanč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úrad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da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met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1D71E5D3" w14:textId="006BD0CA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358AA1A0" w14:textId="77777777" w:rsidR="00CF2D8B" w:rsidRPr="00FB4C8E" w:rsidRDefault="00CF2D8B" w:rsidP="00CF2D8B">
      <w:pPr>
        <w:rPr>
          <w:rFonts w:ascii="Times New Roman" w:hAnsi="Times New Roman"/>
          <w:b w:val="0"/>
          <w:sz w:val="24"/>
          <w:szCs w:val="24"/>
        </w:rPr>
      </w:pPr>
    </w:p>
    <w:p w14:paraId="22674607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sz w:val="24"/>
          <w:szCs w:val="24"/>
        </w:rPr>
        <w:t>KOMUNIKÁCIA:</w:t>
      </w:r>
    </w:p>
    <w:p w14:paraId="73FC28CB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munikáci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s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m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resp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ujemcam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tupova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 </w:t>
      </w:r>
    </w:p>
    <w:p w14:paraId="16BCDAB8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mysl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§ 20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o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ostredníctv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munikač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ozhr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OSEPHINE. </w:t>
      </w:r>
    </w:p>
    <w:p w14:paraId="7E499E4F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ent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pôsob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munik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ýk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kejkoľve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munik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da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edz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64E16F8A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ujemcam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resp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m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ožnos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gistrova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do </w:t>
      </w:r>
    </w:p>
    <w:p w14:paraId="79536FD3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OSEPHIN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moc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hesl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moc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čianske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ukaz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s </w:t>
      </w:r>
    </w:p>
    <w:p w14:paraId="33879A47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elektronick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čip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ezpečnostn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sobnostn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ód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(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eID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)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echnick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žiadav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7AB391DE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inform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o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gistráci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užíva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OSEPHIN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ú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vede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003BBB09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webov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ídl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https://josephine.proebiz.com v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ložk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„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nižnic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anuál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</w:p>
    <w:p w14:paraId="3B36E666" w14:textId="05DF3EAA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proofErr w:type="gramStart"/>
      <w:r w:rsidR="00FB4C8E" w:rsidRPr="00FB4C8E">
        <w:rPr>
          <w:rFonts w:ascii="Times New Roman" w:hAnsi="Times New Roman"/>
          <w:b w:val="0"/>
          <w:sz w:val="24"/>
          <w:szCs w:val="24"/>
        </w:rPr>
        <w:t>odkazov</w:t>
      </w:r>
      <w:proofErr w:type="spellEnd"/>
      <w:r w:rsidR="00FB4C8E" w:rsidRPr="00FB4C8E">
        <w:rPr>
          <w:rFonts w:ascii="Times New Roman" w:hAnsi="Times New Roman"/>
          <w:b w:val="0"/>
          <w:sz w:val="24"/>
          <w:szCs w:val="24"/>
        </w:rPr>
        <w:t>“</w:t>
      </w:r>
      <w:proofErr w:type="gramEnd"/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pozorňuj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ž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kladan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nú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možne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ib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079400EE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utentifikovan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pôsob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realizov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utentifik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vede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 </w:t>
      </w:r>
    </w:p>
    <w:p w14:paraId="007315D9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kument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„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anuál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gistr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ujemc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/</w:t>
      </w:r>
      <w:proofErr w:type="spellStart"/>
      <w:proofErr w:type="gramStart"/>
      <w:r w:rsidR="00CF2D8B" w:rsidRPr="00FB4C8E">
        <w:rPr>
          <w:rFonts w:ascii="Times New Roman" w:hAnsi="Times New Roman"/>
          <w:b w:val="0"/>
          <w:sz w:val="24"/>
          <w:szCs w:val="24"/>
        </w:rPr>
        <w:t>uchádzač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“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proofErr w:type="gram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webov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ídl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27820AE6" w14:textId="52469003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https://josephine.proebiz.com v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ložk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„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nižnic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anuál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 </w:t>
      </w:r>
      <w:proofErr w:type="spellStart"/>
      <w:proofErr w:type="gramStart"/>
      <w:r w:rsidR="00CF2D8B" w:rsidRPr="00FB4C8E">
        <w:rPr>
          <w:rFonts w:ascii="Times New Roman" w:hAnsi="Times New Roman"/>
          <w:b w:val="0"/>
          <w:sz w:val="24"/>
          <w:szCs w:val="24"/>
        </w:rPr>
        <w:t>odkaz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“</w:t>
      </w:r>
      <w:proofErr w:type="gramEnd"/>
    </w:p>
    <w:p w14:paraId="79506F17" w14:textId="780FA4B8" w:rsidR="00CF2D8B" w:rsidRPr="00FB4C8E" w:rsidRDefault="00CF2D8B" w:rsidP="00CF2D8B">
      <w:pPr>
        <w:pStyle w:val="Zarkazkladnhotextu2"/>
        <w:tabs>
          <w:tab w:val="left" w:pos="540"/>
          <w:tab w:val="right" w:leader="dot" w:pos="10080"/>
        </w:tabs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14:paraId="1DC2C3E9" w14:textId="77777777" w:rsidR="00CF2D8B" w:rsidRPr="00FB4C8E" w:rsidRDefault="00CF2D8B" w:rsidP="00CF2D8B">
      <w:pPr>
        <w:pStyle w:val="Nadpis3"/>
        <w:numPr>
          <w:ilvl w:val="0"/>
          <w:numId w:val="5"/>
        </w:numPr>
        <w:spacing w:before="0" w:beforeAutospacing="0" w:after="0" w:afterAutospacing="0"/>
        <w:ind w:left="426" w:hanging="426"/>
        <w:rPr>
          <w:rFonts w:ascii="Times New Roman" w:hAnsi="Times New Roman"/>
          <w:bCs/>
          <w:smallCaps/>
          <w:sz w:val="24"/>
        </w:rPr>
      </w:pPr>
      <w:r w:rsidRPr="00FB4C8E">
        <w:rPr>
          <w:rFonts w:ascii="Times New Roman" w:hAnsi="Times New Roman"/>
          <w:bCs/>
          <w:smallCaps/>
          <w:sz w:val="24"/>
        </w:rPr>
        <w:t>DÔVODY NA ZRUŚENIE POUŽITÉHO POSTUPU ZÁKAZKY</w:t>
      </w:r>
    </w:p>
    <w:p w14:paraId="291F7E86" w14:textId="77777777" w:rsidR="00197EDF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ôž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ruši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užit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stup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dáva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z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sledovn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53E2938A" w14:textId="0B2F1AB0" w:rsidR="00CF2D8B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dôvod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:</w:t>
      </w:r>
    </w:p>
    <w:p w14:paraId="3643036E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nebude predložená ani jedna ponuka,</w:t>
      </w:r>
    </w:p>
    <w:p w14:paraId="43E754D3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ani jeden uchádzač nesplní podmienky účasti,</w:t>
      </w:r>
    </w:p>
    <w:p w14:paraId="1CADEF88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ani jedna z predložených ponúk nebude zodpovedať určeným požiadavkám vo výzve na predkladanie ponúk,</w:t>
      </w:r>
    </w:p>
    <w:p w14:paraId="57CAF5D1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ak sa zmenili okolnosti, za ktorých sa vyhlásilo toto verejné obstarávanie  </w:t>
      </w:r>
    </w:p>
    <w:p w14:paraId="204542B9" w14:textId="77777777" w:rsidR="00CF2D8B" w:rsidRPr="00FB4C8E" w:rsidRDefault="00CF2D8B" w:rsidP="00CF2D8B">
      <w:pPr>
        <w:pStyle w:val="Zkladntext"/>
        <w:spacing w:after="0"/>
        <w:jc w:val="both"/>
        <w:rPr>
          <w:rFonts w:ascii="Times New Roman" w:hAnsi="Times New Roman"/>
          <w:b w:val="0"/>
          <w:iCs/>
          <w:sz w:val="24"/>
          <w:szCs w:val="24"/>
        </w:rPr>
      </w:pPr>
    </w:p>
    <w:p w14:paraId="1C1D66FC" w14:textId="792295E7" w:rsidR="00CF2D8B" w:rsidRPr="00FB4C8E" w:rsidRDefault="00CF2D8B" w:rsidP="00CF2D8B">
      <w:pPr>
        <w:rPr>
          <w:rFonts w:ascii="Times New Roman" w:hAnsi="Times New Roman"/>
          <w:b w:val="0"/>
          <w:sz w:val="24"/>
          <w:szCs w:val="24"/>
        </w:rPr>
      </w:pPr>
    </w:p>
    <w:p w14:paraId="598FD5BD" w14:textId="77777777" w:rsidR="00FB4C8E" w:rsidRPr="00FB4C8E" w:rsidRDefault="00FB4C8E" w:rsidP="00FB4C8E">
      <w:pPr>
        <w:pStyle w:val="Textkomentra"/>
        <w:rPr>
          <w:rFonts w:eastAsia="Calibri"/>
          <w:lang w:val="sk-SK"/>
        </w:rPr>
      </w:pPr>
      <w:r w:rsidRPr="00FB4C8E">
        <w:rPr>
          <w:rFonts w:eastAsia="Calibri"/>
          <w:lang w:val="sk-SK"/>
        </w:rPr>
        <w:t>V Banskej Bystrici, dňa 3.10.2024</w:t>
      </w:r>
    </w:p>
    <w:p w14:paraId="3EDDAF03" w14:textId="77777777" w:rsidR="00FB4C8E" w:rsidRPr="00FB4C8E" w:rsidRDefault="00FB4C8E" w:rsidP="00CF2D8B">
      <w:pPr>
        <w:rPr>
          <w:rFonts w:ascii="Times New Roman" w:hAnsi="Times New Roman"/>
          <w:b w:val="0"/>
          <w:sz w:val="24"/>
          <w:szCs w:val="24"/>
        </w:rPr>
      </w:pPr>
    </w:p>
    <w:p w14:paraId="0222013C" w14:textId="23C78A1C" w:rsidR="00FB4C8E" w:rsidRPr="00FB4C8E" w:rsidRDefault="00937B4A" w:rsidP="00FB4C8E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proofErr w:type="spellStart"/>
      <w:r>
        <w:rPr>
          <w:rFonts w:ascii="Times New Roman" w:hAnsi="Times New Roman"/>
          <w:b w:val="0"/>
          <w:bCs/>
          <w:sz w:val="24"/>
          <w:szCs w:val="24"/>
        </w:rPr>
        <w:t>Spracovala</w:t>
      </w:r>
      <w:proofErr w:type="spellEnd"/>
      <w:r>
        <w:rPr>
          <w:rFonts w:ascii="Times New Roman" w:hAnsi="Times New Roman"/>
          <w:b w:val="0"/>
          <w:bCs/>
          <w:sz w:val="24"/>
          <w:szCs w:val="24"/>
        </w:rPr>
        <w:t xml:space="preserve">: </w:t>
      </w:r>
      <w:r w:rsidR="00FB4C8E" w:rsidRPr="00FB4C8E">
        <w:rPr>
          <w:rFonts w:ascii="Times New Roman" w:hAnsi="Times New Roman"/>
          <w:b w:val="0"/>
          <w:bCs/>
          <w:sz w:val="24"/>
          <w:szCs w:val="24"/>
        </w:rPr>
        <w:t xml:space="preserve">Mgr. Eva </w:t>
      </w:r>
      <w:proofErr w:type="spellStart"/>
      <w:r w:rsidR="00FB4C8E" w:rsidRPr="00FB4C8E">
        <w:rPr>
          <w:rFonts w:ascii="Times New Roman" w:hAnsi="Times New Roman"/>
          <w:b w:val="0"/>
          <w:bCs/>
          <w:sz w:val="24"/>
          <w:szCs w:val="24"/>
        </w:rPr>
        <w:t>Barbeníková</w:t>
      </w:r>
      <w:proofErr w:type="spellEnd"/>
    </w:p>
    <w:p w14:paraId="6D960594" w14:textId="1636A277" w:rsidR="00FB4C8E" w:rsidRPr="00FB4C8E" w:rsidRDefault="00937B4A" w:rsidP="00FB4C8E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ab/>
        <w:t xml:space="preserve">        </w:t>
      </w:r>
      <w:proofErr w:type="spellStart"/>
      <w:r w:rsidR="00FB4C8E" w:rsidRPr="00FB4C8E">
        <w:rPr>
          <w:rFonts w:ascii="Times New Roman" w:hAnsi="Times New Roman"/>
          <w:b w:val="0"/>
          <w:bCs/>
          <w:sz w:val="24"/>
          <w:szCs w:val="24"/>
        </w:rPr>
        <w:t>odborný</w:t>
      </w:r>
      <w:proofErr w:type="spellEnd"/>
      <w:r w:rsidR="00FB4C8E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FB4C8E" w:rsidRPr="00FB4C8E">
        <w:rPr>
          <w:rFonts w:ascii="Times New Roman" w:hAnsi="Times New Roman"/>
          <w:b w:val="0"/>
          <w:sz w:val="24"/>
          <w:szCs w:val="24"/>
        </w:rPr>
        <w:t>radca</w:t>
      </w:r>
      <w:proofErr w:type="spellEnd"/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FB4C8E" w:rsidRPr="00FB4C8E">
        <w:rPr>
          <w:rFonts w:ascii="Times New Roman" w:hAnsi="Times New Roman"/>
          <w:b w:val="0"/>
          <w:sz w:val="24"/>
          <w:szCs w:val="24"/>
        </w:rPr>
        <w:t>oddelenia</w:t>
      </w:r>
      <w:proofErr w:type="spellEnd"/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FB4C8E" w:rsidRPr="00FB4C8E">
        <w:rPr>
          <w:rFonts w:ascii="Times New Roman" w:hAnsi="Times New Roman"/>
          <w:b w:val="0"/>
          <w:sz w:val="24"/>
          <w:szCs w:val="24"/>
        </w:rPr>
        <w:t>majetkovoprávneho</w:t>
      </w:r>
      <w:proofErr w:type="spellEnd"/>
    </w:p>
    <w:p w14:paraId="2F60F41B" w14:textId="619AEA50" w:rsidR="00FB4C8E" w:rsidRPr="00FB4C8E" w:rsidRDefault="00937B4A" w:rsidP="00FB4C8E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</w:t>
      </w:r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Centrum </w:t>
      </w:r>
      <w:proofErr w:type="spellStart"/>
      <w:r w:rsidR="00FB4C8E" w:rsidRPr="00FB4C8E">
        <w:rPr>
          <w:rFonts w:ascii="Times New Roman" w:hAnsi="Times New Roman"/>
          <w:b w:val="0"/>
          <w:sz w:val="24"/>
          <w:szCs w:val="24"/>
        </w:rPr>
        <w:t>podpory</w:t>
      </w:r>
      <w:proofErr w:type="spellEnd"/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 Banská Bystrica</w:t>
      </w:r>
    </w:p>
    <w:p w14:paraId="35818B99" w14:textId="27DD912D" w:rsidR="00FB4C8E" w:rsidRPr="00FB4C8E" w:rsidRDefault="00937B4A" w:rsidP="00937B4A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</w:t>
      </w:r>
      <w:r w:rsidR="00FB4C8E" w:rsidRPr="00FB4C8E">
        <w:rPr>
          <w:rFonts w:ascii="Times New Roman" w:hAnsi="Times New Roman"/>
          <w:sz w:val="24"/>
          <w:szCs w:val="24"/>
        </w:rPr>
        <w:t xml:space="preserve">e-mail: eva.barbenikova@minv.sk </w:t>
      </w:r>
      <w:bookmarkStart w:id="0" w:name="_GoBack"/>
      <w:bookmarkEnd w:id="0"/>
    </w:p>
    <w:p w14:paraId="45D5339D" w14:textId="77777777" w:rsidR="00FB4C8E" w:rsidRPr="00FB4C8E" w:rsidRDefault="00FB4C8E" w:rsidP="00FB4C8E">
      <w:pPr>
        <w:jc w:val="both"/>
        <w:rPr>
          <w:rFonts w:ascii="Times New Roman" w:hAnsi="Times New Roman"/>
          <w:b w:val="0"/>
          <w:sz w:val="24"/>
          <w:szCs w:val="24"/>
        </w:rPr>
      </w:pPr>
    </w:p>
    <w:p w14:paraId="2F0498BB" w14:textId="7E0790B8" w:rsidR="00CF2D8B" w:rsidRPr="00FB4C8E" w:rsidRDefault="00CF2D8B" w:rsidP="00CF2D8B">
      <w:pPr>
        <w:rPr>
          <w:rFonts w:ascii="Times New Roman" w:hAnsi="Times New Roman"/>
          <w:b w:val="0"/>
          <w:sz w:val="24"/>
          <w:szCs w:val="24"/>
        </w:rPr>
      </w:pPr>
    </w:p>
    <w:sectPr w:rsidR="00CF2D8B" w:rsidRPr="00FB4C8E" w:rsidSect="00642AD0">
      <w:head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060336" w14:textId="77777777" w:rsidR="00170A93" w:rsidRDefault="00170A93" w:rsidP="003F7E73">
      <w:r>
        <w:separator/>
      </w:r>
    </w:p>
  </w:endnote>
  <w:endnote w:type="continuationSeparator" w:id="0">
    <w:p w14:paraId="015EDC82" w14:textId="77777777" w:rsidR="00170A93" w:rsidRDefault="00170A93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2346E4" w14:textId="77777777" w:rsidR="00170A93" w:rsidRDefault="00170A93" w:rsidP="003F7E73">
      <w:r>
        <w:separator/>
      </w:r>
    </w:p>
  </w:footnote>
  <w:footnote w:type="continuationSeparator" w:id="0">
    <w:p w14:paraId="4D18A5F0" w14:textId="77777777" w:rsidR="00170A93" w:rsidRDefault="00170A93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59C1A6" w14:textId="77777777" w:rsidR="00642AD0" w:rsidRPr="00493085" w:rsidRDefault="00642AD0" w:rsidP="00642AD0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493085">
      <w:rPr>
        <w:b w:val="0"/>
        <w:bCs/>
        <w:sz w:val="34"/>
        <w:szCs w:val="34"/>
      </w:rPr>
      <w:t>MINISTERSTVO VNÚTRA SLOVENSKEJ REPUBLIKY</w:t>
    </w:r>
  </w:p>
  <w:p w14:paraId="0266B7AE" w14:textId="77777777" w:rsidR="00642AD0" w:rsidRPr="00493085" w:rsidRDefault="00642AD0" w:rsidP="00642AD0">
    <w:pPr>
      <w:jc w:val="center"/>
      <w:rPr>
        <w:b w:val="0"/>
        <w:sz w:val="30"/>
        <w:szCs w:val="30"/>
      </w:rPr>
    </w:pPr>
    <w:r w:rsidRPr="00493085">
      <w:rPr>
        <w:b w:val="0"/>
        <w:sz w:val="30"/>
        <w:szCs w:val="30"/>
      </w:rPr>
      <w:t>CENTRUM PODPORY BANSKÁ BYSTRICA</w:t>
    </w:r>
  </w:p>
  <w:p w14:paraId="39A12E6E" w14:textId="77777777" w:rsidR="00642AD0" w:rsidRPr="00493085" w:rsidRDefault="00642AD0" w:rsidP="00642AD0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  <w:sz w:val="28"/>
        <w:szCs w:val="28"/>
      </w:rPr>
    </w:pPr>
    <w:r w:rsidRPr="00493085">
      <w:rPr>
        <w:b w:val="0"/>
        <w:sz w:val="28"/>
        <w:szCs w:val="28"/>
      </w:rPr>
      <w:t xml:space="preserve">9. </w:t>
    </w:r>
    <w:proofErr w:type="spellStart"/>
    <w:r w:rsidRPr="00493085">
      <w:rPr>
        <w:b w:val="0"/>
        <w:sz w:val="28"/>
        <w:szCs w:val="28"/>
      </w:rPr>
      <w:t>mája</w:t>
    </w:r>
    <w:proofErr w:type="spellEnd"/>
    <w:r w:rsidRPr="00493085">
      <w:rPr>
        <w:b w:val="0"/>
        <w:sz w:val="28"/>
        <w:szCs w:val="28"/>
      </w:rPr>
      <w:t xml:space="preserve"> 1, 974 86 Banská Bystrica</w:t>
    </w:r>
  </w:p>
  <w:p w14:paraId="0C6DFBF6" w14:textId="77777777" w:rsidR="00642AD0" w:rsidRDefault="00642AD0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F06F5"/>
    <w:multiLevelType w:val="hybridMultilevel"/>
    <w:tmpl w:val="2B0CEBD4"/>
    <w:lvl w:ilvl="0" w:tplc="A44698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404B1E"/>
    <w:multiLevelType w:val="hybridMultilevel"/>
    <w:tmpl w:val="BC68628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E764F"/>
    <w:multiLevelType w:val="hybridMultilevel"/>
    <w:tmpl w:val="FEC4378E"/>
    <w:lvl w:ilvl="0" w:tplc="0E845AC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AF4473"/>
    <w:multiLevelType w:val="hybridMultilevel"/>
    <w:tmpl w:val="31DE8700"/>
    <w:lvl w:ilvl="0" w:tplc="C8EA6E7E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E204BF"/>
    <w:multiLevelType w:val="hybridMultilevel"/>
    <w:tmpl w:val="564290A2"/>
    <w:lvl w:ilvl="0" w:tplc="82C67DFA">
      <w:numFmt w:val="bullet"/>
      <w:lvlText w:val="-"/>
      <w:lvlJc w:val="left"/>
      <w:pPr>
        <w:ind w:left="1065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5" w15:restartNumberingAfterBreak="0">
    <w:nsid w:val="66F52482"/>
    <w:multiLevelType w:val="hybridMultilevel"/>
    <w:tmpl w:val="677EDC4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900F84"/>
    <w:multiLevelType w:val="hybridMultilevel"/>
    <w:tmpl w:val="81DAFE6A"/>
    <w:lvl w:ilvl="0" w:tplc="9524080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679E8"/>
    <w:rsid w:val="00086E46"/>
    <w:rsid w:val="000D5BB5"/>
    <w:rsid w:val="000F4DD4"/>
    <w:rsid w:val="00114DBD"/>
    <w:rsid w:val="001177D2"/>
    <w:rsid w:val="00167D65"/>
    <w:rsid w:val="00170A93"/>
    <w:rsid w:val="00177523"/>
    <w:rsid w:val="001925BD"/>
    <w:rsid w:val="00197EDF"/>
    <w:rsid w:val="001F0658"/>
    <w:rsid w:val="001F284E"/>
    <w:rsid w:val="002960C8"/>
    <w:rsid w:val="002C402D"/>
    <w:rsid w:val="00313A67"/>
    <w:rsid w:val="00327952"/>
    <w:rsid w:val="00343FCE"/>
    <w:rsid w:val="003527C4"/>
    <w:rsid w:val="003B678F"/>
    <w:rsid w:val="003F7E73"/>
    <w:rsid w:val="00402A8F"/>
    <w:rsid w:val="00402D24"/>
    <w:rsid w:val="00413D93"/>
    <w:rsid w:val="004206F3"/>
    <w:rsid w:val="00461A2C"/>
    <w:rsid w:val="00462B35"/>
    <w:rsid w:val="00462D1C"/>
    <w:rsid w:val="00493085"/>
    <w:rsid w:val="00496349"/>
    <w:rsid w:val="004B7F59"/>
    <w:rsid w:val="004E606B"/>
    <w:rsid w:val="00550FED"/>
    <w:rsid w:val="00573ECB"/>
    <w:rsid w:val="005911D1"/>
    <w:rsid w:val="005B3ED5"/>
    <w:rsid w:val="005D480F"/>
    <w:rsid w:val="00630CD2"/>
    <w:rsid w:val="00642AD0"/>
    <w:rsid w:val="00660BAB"/>
    <w:rsid w:val="00682815"/>
    <w:rsid w:val="006A6771"/>
    <w:rsid w:val="006E7D3C"/>
    <w:rsid w:val="00750340"/>
    <w:rsid w:val="007513D0"/>
    <w:rsid w:val="0076439C"/>
    <w:rsid w:val="007A0CFA"/>
    <w:rsid w:val="008075E1"/>
    <w:rsid w:val="008130AD"/>
    <w:rsid w:val="00844183"/>
    <w:rsid w:val="0089468E"/>
    <w:rsid w:val="008A69A7"/>
    <w:rsid w:val="008D367F"/>
    <w:rsid w:val="008F7046"/>
    <w:rsid w:val="00926022"/>
    <w:rsid w:val="00937B4A"/>
    <w:rsid w:val="009655B0"/>
    <w:rsid w:val="009660B1"/>
    <w:rsid w:val="009817E3"/>
    <w:rsid w:val="009C78E8"/>
    <w:rsid w:val="009D15B7"/>
    <w:rsid w:val="00A320BE"/>
    <w:rsid w:val="00A4328B"/>
    <w:rsid w:val="00A558C1"/>
    <w:rsid w:val="00AA059E"/>
    <w:rsid w:val="00AD2968"/>
    <w:rsid w:val="00B30F83"/>
    <w:rsid w:val="00B32365"/>
    <w:rsid w:val="00B33D38"/>
    <w:rsid w:val="00B532FA"/>
    <w:rsid w:val="00B669B2"/>
    <w:rsid w:val="00B90DF2"/>
    <w:rsid w:val="00BB499C"/>
    <w:rsid w:val="00BC7BE0"/>
    <w:rsid w:val="00C21FE4"/>
    <w:rsid w:val="00C408A8"/>
    <w:rsid w:val="00C557CE"/>
    <w:rsid w:val="00C60216"/>
    <w:rsid w:val="00CB396C"/>
    <w:rsid w:val="00CC1182"/>
    <w:rsid w:val="00CD15AE"/>
    <w:rsid w:val="00CF2D8B"/>
    <w:rsid w:val="00D12E9B"/>
    <w:rsid w:val="00D14D8A"/>
    <w:rsid w:val="00D36697"/>
    <w:rsid w:val="00D664AF"/>
    <w:rsid w:val="00D7233C"/>
    <w:rsid w:val="00DE2AE5"/>
    <w:rsid w:val="00E46B75"/>
    <w:rsid w:val="00E534EE"/>
    <w:rsid w:val="00E82C04"/>
    <w:rsid w:val="00E91900"/>
    <w:rsid w:val="00EB397C"/>
    <w:rsid w:val="00ED1059"/>
    <w:rsid w:val="00EE2533"/>
    <w:rsid w:val="00F0374B"/>
    <w:rsid w:val="00F1495F"/>
    <w:rsid w:val="00FB4C8E"/>
    <w:rsid w:val="00FB74B6"/>
    <w:rsid w:val="00FF4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B4C8E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642AD0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Textkomentra">
    <w:name w:val="annotation text"/>
    <w:basedOn w:val="Normlny"/>
    <w:link w:val="TextkomentraChar"/>
    <w:rsid w:val="00A4328B"/>
    <w:pPr>
      <w:widowControl w:val="0"/>
      <w:jc w:val="both"/>
    </w:pPr>
    <w:rPr>
      <w:rFonts w:ascii="Times New Roman" w:hAnsi="Times New Roman"/>
      <w:b w:val="0"/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rsid w:val="00A4328B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177523"/>
    <w:pPr>
      <w:ind w:left="720"/>
      <w:contextualSpacing/>
    </w:pPr>
  </w:style>
  <w:style w:type="character" w:customStyle="1" w:styleId="Nadpis3Char">
    <w:name w:val="Nadpis 3 Char"/>
    <w:basedOn w:val="Predvolenpsmoodseku"/>
    <w:link w:val="Nadpis3"/>
    <w:rsid w:val="00642AD0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CF2D8B"/>
    <w:pPr>
      <w:spacing w:after="120" w:line="480" w:lineRule="auto"/>
      <w:ind w:left="283"/>
    </w:pPr>
    <w:rPr>
      <w:lang w:val="sk-SK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CF2D8B"/>
    <w:rPr>
      <w:rFonts w:ascii="Times New Roman Bold" w:eastAsia="Times New Roman" w:hAnsi="Times New Roman Bold"/>
      <w:b/>
      <w:lang w:eastAsia="en-GB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CF2D8B"/>
    <w:rPr>
      <w:rFonts w:ascii="Times New Roman Bold" w:eastAsia="Times New Roman" w:hAnsi="Times New Roman Bold"/>
      <w:b/>
      <w:lang w:val="en-GB" w:eastAsia="en-GB"/>
    </w:rPr>
  </w:style>
  <w:style w:type="paragraph" w:customStyle="1" w:styleId="Default">
    <w:name w:val="Default"/>
    <w:rsid w:val="00CF2D8B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table" w:customStyle="1" w:styleId="Mriekatabuky1">
    <w:name w:val="Mriežka tabuľky1"/>
    <w:basedOn w:val="Normlnatabuka"/>
    <w:next w:val="Mriekatabuky"/>
    <w:uiPriority w:val="59"/>
    <w:rsid w:val="00CF2D8B"/>
    <w:pPr>
      <w:autoSpaceDE w:val="0"/>
      <w:autoSpaceDN w:val="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riekatabuky">
    <w:name w:val="Table Grid"/>
    <w:basedOn w:val="Normlnatabuka"/>
    <w:locked/>
    <w:rsid w:val="00CF2D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vraznenie">
    <w:name w:val="Emphasis"/>
    <w:basedOn w:val="Predvolenpsmoodseku"/>
    <w:uiPriority w:val="20"/>
    <w:qFormat/>
    <w:locked/>
    <w:rsid w:val="00493085"/>
    <w:rPr>
      <w:i/>
      <w:iCs/>
    </w:rPr>
  </w:style>
  <w:style w:type="paragraph" w:styleId="Nzov">
    <w:name w:val="Title"/>
    <w:basedOn w:val="Normlny"/>
    <w:link w:val="NzovChar"/>
    <w:qFormat/>
    <w:locked/>
    <w:rsid w:val="00937B4A"/>
    <w:pPr>
      <w:jc w:val="center"/>
    </w:pPr>
    <w:rPr>
      <w:rFonts w:ascii="Times New Roman" w:hAnsi="Times New Roman"/>
      <w:sz w:val="28"/>
      <w:lang w:val="sk-SK" w:eastAsia="sk-SK"/>
    </w:rPr>
  </w:style>
  <w:style w:type="character" w:customStyle="1" w:styleId="NzovChar">
    <w:name w:val="Názov Char"/>
    <w:basedOn w:val="Predvolenpsmoodseku"/>
    <w:link w:val="Nzov"/>
    <w:rsid w:val="00937B4A"/>
    <w:rPr>
      <w:rFonts w:ascii="Times New Roman" w:eastAsia="Times New Roman" w:hAnsi="Times New Roman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5F99DF6-46EC-4312-A951-2D8933094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1066</Words>
  <Characters>6079</Characters>
  <Application>Microsoft Office Word</Application>
  <DocSecurity>0</DocSecurity>
  <Lines>50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Eva Barbeniková</cp:lastModifiedBy>
  <cp:revision>6</cp:revision>
  <dcterms:created xsi:type="dcterms:W3CDTF">2024-10-03T07:58:00Z</dcterms:created>
  <dcterms:modified xsi:type="dcterms:W3CDTF">2024-10-03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